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AB931B" w14:textId="3D76EF70" w:rsidR="00AC1C51" w:rsidRPr="00AC1C51" w:rsidRDefault="00AC1C51" w:rsidP="006B1204">
      <w:pPr>
        <w:jc w:val="center"/>
        <w:rPr>
          <w:rFonts w:ascii="Arial" w:hAnsi="Arial" w:cs="Arial"/>
          <w:color w:val="002060"/>
          <w:sz w:val="40"/>
          <w:szCs w:val="40"/>
          <w:u w:val="single"/>
        </w:rPr>
      </w:pPr>
      <w:r w:rsidRPr="00AC1C51">
        <w:rPr>
          <w:rFonts w:ascii="Arial" w:hAnsi="Arial" w:cs="Arial"/>
          <w:color w:val="002060"/>
          <w:sz w:val="40"/>
          <w:szCs w:val="40"/>
          <w:u w:val="single"/>
        </w:rPr>
        <w:t>The Great Pony Club Hacking Challenge</w:t>
      </w:r>
    </w:p>
    <w:p w14:paraId="17377E07" w14:textId="0F41BA88" w:rsidR="00AC1C51" w:rsidRPr="00AC1C51" w:rsidRDefault="00AC1C51" w:rsidP="006B1204">
      <w:pPr>
        <w:jc w:val="center"/>
        <w:rPr>
          <w:rFonts w:ascii="Arial" w:hAnsi="Arial" w:cs="Arial"/>
          <w:color w:val="002060"/>
          <w:sz w:val="40"/>
          <w:szCs w:val="40"/>
        </w:rPr>
      </w:pPr>
      <w:r w:rsidRPr="00AC1C51">
        <w:rPr>
          <w:rFonts w:ascii="Arial" w:hAnsi="Arial" w:cs="Arial"/>
          <w:color w:val="002060"/>
          <w:sz w:val="40"/>
          <w:szCs w:val="40"/>
        </w:rPr>
        <w:t>Hacking Tracker</w:t>
      </w:r>
    </w:p>
    <w:p w14:paraId="77B286E4" w14:textId="1D8738F9" w:rsidR="00B633A5" w:rsidRDefault="00B633A5" w:rsidP="00B633A5">
      <w:pPr>
        <w:rPr>
          <w:rFonts w:ascii="Arial" w:hAnsi="Arial" w:cs="Arial"/>
        </w:rPr>
      </w:pPr>
    </w:p>
    <w:tbl>
      <w:tblPr>
        <w:tblStyle w:val="TableGrid"/>
        <w:tblW w:w="9599" w:type="dxa"/>
        <w:tblLook w:val="04A0" w:firstRow="1" w:lastRow="0" w:firstColumn="1" w:lastColumn="0" w:noHBand="0" w:noVBand="1"/>
      </w:tblPr>
      <w:tblGrid>
        <w:gridCol w:w="3164"/>
        <w:gridCol w:w="6435"/>
      </w:tblGrid>
      <w:tr w:rsidR="00AC1C51" w14:paraId="77B6D568" w14:textId="77777777" w:rsidTr="00AC1C51">
        <w:trPr>
          <w:trHeight w:val="557"/>
        </w:trPr>
        <w:tc>
          <w:tcPr>
            <w:tcW w:w="3164" w:type="dxa"/>
            <w:vAlign w:val="center"/>
          </w:tcPr>
          <w:p w14:paraId="1A03C436" w14:textId="37E0B8A9" w:rsidR="00AC1C51" w:rsidRPr="00AC1C51" w:rsidRDefault="00AC1C51" w:rsidP="00AC1C51">
            <w:pPr>
              <w:jc w:val="center"/>
              <w:rPr>
                <w:rFonts w:ascii="Arial" w:hAnsi="Arial" w:cs="Arial"/>
                <w:color w:val="002060"/>
                <w:sz w:val="28"/>
                <w:szCs w:val="28"/>
              </w:rPr>
            </w:pP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Member’s Name</w:t>
            </w:r>
          </w:p>
        </w:tc>
        <w:tc>
          <w:tcPr>
            <w:tcW w:w="6435" w:type="dxa"/>
          </w:tcPr>
          <w:p w14:paraId="1D8AFA73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</w:tr>
      <w:tr w:rsidR="00AC1C51" w14:paraId="3F7FF049" w14:textId="77777777" w:rsidTr="00AC1C51">
        <w:trPr>
          <w:trHeight w:val="579"/>
        </w:trPr>
        <w:tc>
          <w:tcPr>
            <w:tcW w:w="3164" w:type="dxa"/>
            <w:vAlign w:val="center"/>
          </w:tcPr>
          <w:p w14:paraId="3C25E97F" w14:textId="70CAC0EB" w:rsidR="00AC1C51" w:rsidRPr="00AC1C51" w:rsidRDefault="00AC1C51" w:rsidP="00AC1C51">
            <w:pPr>
              <w:jc w:val="center"/>
              <w:rPr>
                <w:rFonts w:ascii="Arial" w:hAnsi="Arial" w:cs="Arial"/>
                <w:color w:val="002060"/>
                <w:sz w:val="28"/>
                <w:szCs w:val="28"/>
              </w:rPr>
            </w:pP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Membership Number</w:t>
            </w:r>
          </w:p>
        </w:tc>
        <w:tc>
          <w:tcPr>
            <w:tcW w:w="6435" w:type="dxa"/>
          </w:tcPr>
          <w:p w14:paraId="157B8A93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</w:tr>
      <w:tr w:rsidR="00AC1C51" w14:paraId="67E47882" w14:textId="77777777" w:rsidTr="00AC1C51">
        <w:trPr>
          <w:trHeight w:val="588"/>
        </w:trPr>
        <w:tc>
          <w:tcPr>
            <w:tcW w:w="3164" w:type="dxa"/>
            <w:vAlign w:val="center"/>
          </w:tcPr>
          <w:p w14:paraId="2A31F3EB" w14:textId="0C9F9131" w:rsidR="00AC1C51" w:rsidRPr="00AC1C51" w:rsidRDefault="00AC1C51" w:rsidP="00AC1C51">
            <w:pPr>
              <w:jc w:val="center"/>
              <w:rPr>
                <w:rFonts w:ascii="Arial" w:hAnsi="Arial" w:cs="Arial"/>
                <w:color w:val="002060"/>
                <w:sz w:val="28"/>
                <w:szCs w:val="28"/>
              </w:rPr>
            </w:pP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Branch/Centre</w:t>
            </w:r>
          </w:p>
        </w:tc>
        <w:tc>
          <w:tcPr>
            <w:tcW w:w="6435" w:type="dxa"/>
          </w:tcPr>
          <w:p w14:paraId="59673837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</w:tr>
    </w:tbl>
    <w:p w14:paraId="67A15A35" w14:textId="77777777" w:rsidR="00AC1C51" w:rsidRDefault="00AC1C51" w:rsidP="00B633A5">
      <w:pPr>
        <w:rPr>
          <w:rFonts w:ascii="Arial" w:hAnsi="Arial" w:cs="Arial"/>
        </w:rPr>
      </w:pPr>
    </w:p>
    <w:p w14:paraId="3A9DFCD5" w14:textId="7F09A93F" w:rsidR="00B633A5" w:rsidRPr="00056DF6" w:rsidRDefault="00056DF6" w:rsidP="00B633A5">
      <w:pPr>
        <w:rPr>
          <w:rFonts w:ascii="Arial" w:hAnsi="Arial" w:cs="Arial"/>
          <w:color w:val="002060"/>
        </w:rPr>
      </w:pPr>
      <w:r w:rsidRPr="00056DF6">
        <w:rPr>
          <w:rFonts w:ascii="Arial" w:hAnsi="Arial" w:cs="Arial"/>
          <w:color w:val="002060"/>
        </w:rPr>
        <w:t xml:space="preserve">Delete the example entries below to replace with your own hacks. When accumulated distances reach the milestones, send a copy of your tracker to </w:t>
      </w:r>
      <w:hyperlink r:id="rId8" w:history="1">
        <w:r w:rsidRPr="00056DF6">
          <w:rPr>
            <w:rStyle w:val="Hyperlink"/>
            <w:rFonts w:ascii="Arial" w:hAnsi="Arial" w:cs="Arial"/>
            <w:color w:val="002060"/>
          </w:rPr>
          <w:t>endurance@pcuk.org</w:t>
        </w:r>
      </w:hyperlink>
      <w:r w:rsidRPr="00056DF6">
        <w:rPr>
          <w:rFonts w:ascii="Arial" w:hAnsi="Arial" w:cs="Arial"/>
          <w:color w:val="002060"/>
        </w:rPr>
        <w:t xml:space="preserve"> or submit via the</w:t>
      </w:r>
      <w:r w:rsidR="006B1204">
        <w:rPr>
          <w:rFonts w:ascii="Arial" w:hAnsi="Arial" w:cs="Arial"/>
          <w:color w:val="002060"/>
        </w:rPr>
        <w:t xml:space="preserve"> website</w:t>
      </w:r>
      <w:r w:rsidRPr="00056DF6">
        <w:rPr>
          <w:rFonts w:ascii="Arial" w:hAnsi="Arial" w:cs="Arial"/>
          <w:color w:val="002060"/>
        </w:rPr>
        <w:t>.</w:t>
      </w:r>
    </w:p>
    <w:p w14:paraId="4929EB7F" w14:textId="683C3210" w:rsidR="00B633A5" w:rsidRDefault="00B633A5" w:rsidP="00B633A5">
      <w:pPr>
        <w:rPr>
          <w:rFonts w:ascii="Arial" w:hAnsi="Arial" w:cs="Arial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05"/>
        <w:gridCol w:w="2159"/>
        <w:gridCol w:w="1701"/>
        <w:gridCol w:w="1555"/>
        <w:gridCol w:w="2414"/>
      </w:tblGrid>
      <w:tr w:rsidR="00AC1C51" w14:paraId="04F9BD3E" w14:textId="77777777" w:rsidTr="005C43C2">
        <w:trPr>
          <w:trHeight w:val="472"/>
        </w:trPr>
        <w:tc>
          <w:tcPr>
            <w:tcW w:w="1805" w:type="dxa"/>
            <w:vAlign w:val="center"/>
          </w:tcPr>
          <w:p w14:paraId="7EA89E36" w14:textId="46F6F266" w:rsidR="00AC1C51" w:rsidRPr="00AC1C51" w:rsidRDefault="00AC1C51" w:rsidP="00AC1C51">
            <w:pPr>
              <w:jc w:val="center"/>
              <w:rPr>
                <w:rFonts w:ascii="Arial" w:hAnsi="Arial" w:cs="Arial"/>
                <w:color w:val="002060"/>
                <w:sz w:val="28"/>
                <w:szCs w:val="28"/>
              </w:rPr>
            </w:pP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Date</w:t>
            </w:r>
          </w:p>
        </w:tc>
        <w:tc>
          <w:tcPr>
            <w:tcW w:w="2159" w:type="dxa"/>
            <w:vAlign w:val="center"/>
          </w:tcPr>
          <w:p w14:paraId="25CA6E9C" w14:textId="7F1EAEF3" w:rsidR="00AC1C51" w:rsidRPr="00AC1C51" w:rsidRDefault="00AC1C51" w:rsidP="00AC1C51">
            <w:pPr>
              <w:jc w:val="center"/>
              <w:rPr>
                <w:rFonts w:ascii="Arial" w:hAnsi="Arial" w:cs="Arial"/>
                <w:color w:val="002060"/>
                <w:sz w:val="28"/>
                <w:szCs w:val="28"/>
              </w:rPr>
            </w:pP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Name of ride/hack</w:t>
            </w:r>
          </w:p>
        </w:tc>
        <w:tc>
          <w:tcPr>
            <w:tcW w:w="1701" w:type="dxa"/>
            <w:vAlign w:val="center"/>
          </w:tcPr>
          <w:p w14:paraId="62022D36" w14:textId="6229E6EE" w:rsidR="00AC1C51" w:rsidRPr="00AC1C51" w:rsidRDefault="00AC1C51" w:rsidP="00AC1C51">
            <w:pPr>
              <w:jc w:val="center"/>
              <w:rPr>
                <w:rFonts w:ascii="Arial" w:hAnsi="Arial" w:cs="Arial"/>
                <w:color w:val="002060"/>
                <w:sz w:val="28"/>
                <w:szCs w:val="28"/>
              </w:rPr>
            </w:pP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Distance (K</w:t>
            </w:r>
            <w:r>
              <w:rPr>
                <w:rFonts w:ascii="Arial" w:hAnsi="Arial" w:cs="Arial"/>
                <w:color w:val="002060"/>
                <w:sz w:val="28"/>
                <w:szCs w:val="28"/>
              </w:rPr>
              <w:t>M</w:t>
            </w: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/</w:t>
            </w:r>
            <w:r>
              <w:rPr>
                <w:rFonts w:ascii="Arial" w:hAnsi="Arial" w:cs="Arial"/>
                <w:color w:val="002060"/>
                <w:sz w:val="28"/>
                <w:szCs w:val="28"/>
              </w:rPr>
              <w:t>M</w:t>
            </w: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iles)</w:t>
            </w:r>
          </w:p>
        </w:tc>
        <w:tc>
          <w:tcPr>
            <w:tcW w:w="1555" w:type="dxa"/>
            <w:vAlign w:val="center"/>
          </w:tcPr>
          <w:p w14:paraId="088D68F5" w14:textId="3DAABE21" w:rsidR="00AC1C51" w:rsidRPr="00AC1C51" w:rsidRDefault="00AC1C51" w:rsidP="00AC1C51">
            <w:pPr>
              <w:jc w:val="center"/>
              <w:rPr>
                <w:rFonts w:ascii="Arial" w:hAnsi="Arial" w:cs="Arial"/>
                <w:color w:val="002060"/>
                <w:sz w:val="28"/>
                <w:szCs w:val="28"/>
              </w:rPr>
            </w:pP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Pony</w:t>
            </w:r>
          </w:p>
        </w:tc>
        <w:tc>
          <w:tcPr>
            <w:tcW w:w="2414" w:type="dxa"/>
            <w:vAlign w:val="center"/>
          </w:tcPr>
          <w:p w14:paraId="3400278B" w14:textId="1BC95AE3" w:rsidR="00AC1C51" w:rsidRPr="00AC1C51" w:rsidRDefault="00AC1C51" w:rsidP="00AC1C51">
            <w:pPr>
              <w:jc w:val="center"/>
              <w:rPr>
                <w:rFonts w:ascii="Arial" w:hAnsi="Arial" w:cs="Arial"/>
                <w:color w:val="002060"/>
                <w:sz w:val="28"/>
                <w:szCs w:val="28"/>
              </w:rPr>
            </w:pPr>
            <w:r w:rsidRPr="00AC1C51">
              <w:rPr>
                <w:rFonts w:ascii="Arial" w:hAnsi="Arial" w:cs="Arial"/>
                <w:color w:val="002060"/>
                <w:sz w:val="24"/>
                <w:szCs w:val="24"/>
              </w:rPr>
              <w:t>Total accumulated distance (KM/Miles)</w:t>
            </w:r>
          </w:p>
        </w:tc>
      </w:tr>
      <w:tr w:rsidR="00AC1C51" w14:paraId="43F991E4" w14:textId="77777777" w:rsidTr="005C43C2">
        <w:trPr>
          <w:trHeight w:val="444"/>
        </w:trPr>
        <w:tc>
          <w:tcPr>
            <w:tcW w:w="1805" w:type="dxa"/>
          </w:tcPr>
          <w:p w14:paraId="7BDD9A68" w14:textId="2998D56D" w:rsidR="00AC1C51" w:rsidRPr="00CE4025" w:rsidRDefault="00AC1C51" w:rsidP="00B633A5">
            <w:pPr>
              <w:rPr>
                <w:rFonts w:ascii="Dreaming Outloud Script Pro" w:hAnsi="Dreaming Outloud Script Pro" w:cs="Dreaming Outloud Script Pro"/>
              </w:rPr>
            </w:pPr>
            <w:r w:rsidRPr="00CE4025">
              <w:rPr>
                <w:rFonts w:ascii="Dreaming Outloud Script Pro" w:hAnsi="Dreaming Outloud Script Pro" w:cs="Dreaming Outloud Script Pro"/>
              </w:rPr>
              <w:t>1</w:t>
            </w:r>
            <w:r w:rsidRPr="00CE4025">
              <w:rPr>
                <w:rFonts w:ascii="Dreaming Outloud Script Pro" w:hAnsi="Dreaming Outloud Script Pro" w:cs="Dreaming Outloud Script Pro"/>
                <w:vertAlign w:val="superscript"/>
              </w:rPr>
              <w:t>st</w:t>
            </w:r>
            <w:r w:rsidRPr="00CE4025">
              <w:rPr>
                <w:rFonts w:ascii="Dreaming Outloud Script Pro" w:hAnsi="Dreaming Outloud Script Pro" w:cs="Dreaming Outloud Script Pro"/>
              </w:rPr>
              <w:t xml:space="preserve"> April 202</w:t>
            </w:r>
            <w:r w:rsidR="006B1204">
              <w:rPr>
                <w:rFonts w:ascii="Dreaming Outloud Script Pro" w:hAnsi="Dreaming Outloud Script Pro" w:cs="Dreaming Outloud Script Pro"/>
              </w:rPr>
              <w:t>4</w:t>
            </w:r>
          </w:p>
        </w:tc>
        <w:tc>
          <w:tcPr>
            <w:tcW w:w="2159" w:type="dxa"/>
          </w:tcPr>
          <w:p w14:paraId="7F799265" w14:textId="6ADF192A" w:rsidR="00AC1C51" w:rsidRPr="00CE4025" w:rsidRDefault="00AC1C51" w:rsidP="00B633A5">
            <w:pPr>
              <w:rPr>
                <w:rFonts w:ascii="Dreaming Outloud Script Pro" w:hAnsi="Dreaming Outloud Script Pro" w:cs="Dreaming Outloud Script Pro"/>
              </w:rPr>
            </w:pPr>
            <w:r w:rsidRPr="00CE4025">
              <w:rPr>
                <w:rFonts w:ascii="Dreaming Outloud Script Pro" w:hAnsi="Dreaming Outloud Script Pro" w:cs="Dreaming Outloud Script Pro"/>
              </w:rPr>
              <w:t>Example hack</w:t>
            </w:r>
          </w:p>
        </w:tc>
        <w:tc>
          <w:tcPr>
            <w:tcW w:w="1701" w:type="dxa"/>
          </w:tcPr>
          <w:p w14:paraId="75F22E64" w14:textId="48224A7C" w:rsidR="00AC1C51" w:rsidRPr="00CE4025" w:rsidRDefault="00AC1C51" w:rsidP="00B633A5">
            <w:pPr>
              <w:rPr>
                <w:rFonts w:ascii="Dreaming Outloud Script Pro" w:hAnsi="Dreaming Outloud Script Pro" w:cs="Dreaming Outloud Script Pro"/>
              </w:rPr>
            </w:pPr>
            <w:r w:rsidRPr="00CE4025">
              <w:rPr>
                <w:rFonts w:ascii="Dreaming Outloud Script Pro" w:hAnsi="Dreaming Outloud Script Pro" w:cs="Dreaming Outloud Script Pro"/>
              </w:rPr>
              <w:t>12 miles</w:t>
            </w:r>
          </w:p>
        </w:tc>
        <w:tc>
          <w:tcPr>
            <w:tcW w:w="1555" w:type="dxa"/>
          </w:tcPr>
          <w:p w14:paraId="66EA9C5A" w14:textId="25908940" w:rsidR="00AC1C51" w:rsidRPr="00CE4025" w:rsidRDefault="00AC1C51" w:rsidP="00B633A5">
            <w:pPr>
              <w:rPr>
                <w:rFonts w:ascii="Dreaming Outloud Script Pro" w:hAnsi="Dreaming Outloud Script Pro" w:cs="Dreaming Outloud Script Pro"/>
              </w:rPr>
            </w:pPr>
            <w:r w:rsidRPr="00CE4025">
              <w:rPr>
                <w:rFonts w:ascii="Dreaming Outloud Script Pro" w:hAnsi="Dreaming Outloud Script Pro" w:cs="Dreaming Outloud Script Pro"/>
              </w:rPr>
              <w:t xml:space="preserve">Example </w:t>
            </w:r>
          </w:p>
        </w:tc>
        <w:tc>
          <w:tcPr>
            <w:tcW w:w="2414" w:type="dxa"/>
          </w:tcPr>
          <w:p w14:paraId="517D036F" w14:textId="1A01C551" w:rsidR="00AC1C51" w:rsidRPr="00CE4025" w:rsidRDefault="00AC1C51" w:rsidP="00B633A5">
            <w:pPr>
              <w:rPr>
                <w:rFonts w:ascii="Dreaming Outloud Script Pro" w:hAnsi="Dreaming Outloud Script Pro" w:cs="Dreaming Outloud Script Pro"/>
              </w:rPr>
            </w:pPr>
            <w:r w:rsidRPr="00CE4025">
              <w:rPr>
                <w:rFonts w:ascii="Dreaming Outloud Script Pro" w:hAnsi="Dreaming Outloud Script Pro" w:cs="Dreaming Outloud Script Pro"/>
              </w:rPr>
              <w:t>12 miles</w:t>
            </w:r>
          </w:p>
        </w:tc>
      </w:tr>
      <w:tr w:rsidR="00AC1C51" w14:paraId="5735C4B9" w14:textId="77777777" w:rsidTr="005C43C2">
        <w:trPr>
          <w:trHeight w:val="472"/>
        </w:trPr>
        <w:tc>
          <w:tcPr>
            <w:tcW w:w="1805" w:type="dxa"/>
          </w:tcPr>
          <w:p w14:paraId="585EA621" w14:textId="2FE9CD47" w:rsidR="00AC1C51" w:rsidRPr="00CE4025" w:rsidRDefault="00AC1C51" w:rsidP="00B633A5">
            <w:pPr>
              <w:rPr>
                <w:rFonts w:ascii="Dreaming Outloud Script Pro" w:hAnsi="Dreaming Outloud Script Pro" w:cs="Dreaming Outloud Script Pro"/>
              </w:rPr>
            </w:pPr>
            <w:r w:rsidRPr="00CE4025">
              <w:rPr>
                <w:rFonts w:ascii="Dreaming Outloud Script Pro" w:hAnsi="Dreaming Outloud Script Pro" w:cs="Dreaming Outloud Script Pro"/>
              </w:rPr>
              <w:t>2</w:t>
            </w:r>
            <w:r w:rsidRPr="00CE4025">
              <w:rPr>
                <w:rFonts w:ascii="Dreaming Outloud Script Pro" w:hAnsi="Dreaming Outloud Script Pro" w:cs="Dreaming Outloud Script Pro"/>
                <w:vertAlign w:val="superscript"/>
              </w:rPr>
              <w:t>nd</w:t>
            </w:r>
            <w:r w:rsidRPr="00CE4025">
              <w:rPr>
                <w:rFonts w:ascii="Dreaming Outloud Script Pro" w:hAnsi="Dreaming Outloud Script Pro" w:cs="Dreaming Outloud Script Pro"/>
              </w:rPr>
              <w:t xml:space="preserve"> April 202</w:t>
            </w:r>
            <w:r w:rsidR="006B1204">
              <w:rPr>
                <w:rFonts w:ascii="Dreaming Outloud Script Pro" w:hAnsi="Dreaming Outloud Script Pro" w:cs="Dreaming Outloud Script Pro"/>
              </w:rPr>
              <w:t>4</w:t>
            </w:r>
          </w:p>
        </w:tc>
        <w:tc>
          <w:tcPr>
            <w:tcW w:w="2159" w:type="dxa"/>
          </w:tcPr>
          <w:p w14:paraId="421812B6" w14:textId="7C94ED6A" w:rsidR="00AC1C51" w:rsidRPr="00CE4025" w:rsidRDefault="00AC1C51" w:rsidP="00B633A5">
            <w:pPr>
              <w:rPr>
                <w:rFonts w:ascii="Dreaming Outloud Script Pro" w:hAnsi="Dreaming Outloud Script Pro" w:cs="Dreaming Outloud Script Pro"/>
              </w:rPr>
            </w:pPr>
            <w:r w:rsidRPr="00CE4025">
              <w:rPr>
                <w:rFonts w:ascii="Dreaming Outloud Script Pro" w:hAnsi="Dreaming Outloud Script Pro" w:cs="Dreaming Outloud Script Pro"/>
              </w:rPr>
              <w:t>Example hack 2</w:t>
            </w:r>
          </w:p>
        </w:tc>
        <w:tc>
          <w:tcPr>
            <w:tcW w:w="1701" w:type="dxa"/>
          </w:tcPr>
          <w:p w14:paraId="309297FA" w14:textId="638009DA" w:rsidR="00AC1C51" w:rsidRPr="00CE4025" w:rsidRDefault="00AC1C51" w:rsidP="00B633A5">
            <w:pPr>
              <w:rPr>
                <w:rFonts w:ascii="Dreaming Outloud Script Pro" w:hAnsi="Dreaming Outloud Script Pro" w:cs="Dreaming Outloud Script Pro"/>
              </w:rPr>
            </w:pPr>
            <w:r w:rsidRPr="00CE4025">
              <w:rPr>
                <w:rFonts w:ascii="Dreaming Outloud Script Pro" w:hAnsi="Dreaming Outloud Script Pro" w:cs="Dreaming Outloud Script Pro"/>
              </w:rPr>
              <w:t>11 miles</w:t>
            </w:r>
          </w:p>
        </w:tc>
        <w:tc>
          <w:tcPr>
            <w:tcW w:w="1555" w:type="dxa"/>
          </w:tcPr>
          <w:p w14:paraId="02DD0CB8" w14:textId="6B53E028" w:rsidR="00AC1C51" w:rsidRPr="00CE4025" w:rsidRDefault="00AC1C51" w:rsidP="00B633A5">
            <w:pPr>
              <w:rPr>
                <w:rFonts w:ascii="Dreaming Outloud Script Pro" w:hAnsi="Dreaming Outloud Script Pro" w:cs="Dreaming Outloud Script Pro"/>
              </w:rPr>
            </w:pPr>
            <w:r w:rsidRPr="00CE4025">
              <w:rPr>
                <w:rFonts w:ascii="Dreaming Outloud Script Pro" w:hAnsi="Dreaming Outloud Script Pro" w:cs="Dreaming Outloud Script Pro"/>
              </w:rPr>
              <w:t>Tester</w:t>
            </w:r>
          </w:p>
        </w:tc>
        <w:tc>
          <w:tcPr>
            <w:tcW w:w="2414" w:type="dxa"/>
          </w:tcPr>
          <w:p w14:paraId="753D997A" w14:textId="7D33352C" w:rsidR="00AC1C51" w:rsidRPr="00CE4025" w:rsidRDefault="00AC1C51" w:rsidP="00B633A5">
            <w:pPr>
              <w:rPr>
                <w:rFonts w:ascii="Dreaming Outloud Script Pro" w:hAnsi="Dreaming Outloud Script Pro" w:cs="Dreaming Outloud Script Pro"/>
              </w:rPr>
            </w:pPr>
            <w:r w:rsidRPr="00CE4025">
              <w:rPr>
                <w:rFonts w:ascii="Dreaming Outloud Script Pro" w:hAnsi="Dreaming Outloud Script Pro" w:cs="Dreaming Outloud Script Pro"/>
              </w:rPr>
              <w:t>23 miles</w:t>
            </w:r>
          </w:p>
        </w:tc>
      </w:tr>
      <w:tr w:rsidR="00AC1C51" w14:paraId="49E49664" w14:textId="77777777" w:rsidTr="005C43C2">
        <w:trPr>
          <w:trHeight w:val="444"/>
        </w:trPr>
        <w:tc>
          <w:tcPr>
            <w:tcW w:w="1805" w:type="dxa"/>
          </w:tcPr>
          <w:p w14:paraId="44C8D13D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670FD771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65C8F26D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69091A69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1D470DAE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</w:tr>
      <w:tr w:rsidR="00AC1C51" w14:paraId="4EE1EF3C" w14:textId="77777777" w:rsidTr="005C43C2">
        <w:trPr>
          <w:trHeight w:val="472"/>
        </w:trPr>
        <w:tc>
          <w:tcPr>
            <w:tcW w:w="1805" w:type="dxa"/>
          </w:tcPr>
          <w:p w14:paraId="616A4D6C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462912EF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30C8277A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099F4632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3E549B98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</w:tr>
      <w:tr w:rsidR="00AC1C51" w14:paraId="54D66803" w14:textId="77777777" w:rsidTr="005C43C2">
        <w:trPr>
          <w:trHeight w:val="444"/>
        </w:trPr>
        <w:tc>
          <w:tcPr>
            <w:tcW w:w="1805" w:type="dxa"/>
          </w:tcPr>
          <w:p w14:paraId="4CA3A28B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3C9F8EDB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503831A9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16D612E3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2D9F56EC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</w:tr>
      <w:tr w:rsidR="00AC1C51" w14:paraId="67FF231B" w14:textId="77777777" w:rsidTr="005C43C2">
        <w:trPr>
          <w:trHeight w:val="472"/>
        </w:trPr>
        <w:tc>
          <w:tcPr>
            <w:tcW w:w="1805" w:type="dxa"/>
          </w:tcPr>
          <w:p w14:paraId="4061117C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66E88614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016CAAC6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40E02AEC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72DB7407" w14:textId="77777777" w:rsidR="00AC1C51" w:rsidRDefault="00AC1C51" w:rsidP="00B633A5">
            <w:pPr>
              <w:rPr>
                <w:rFonts w:ascii="Arial" w:hAnsi="Arial" w:cs="Arial"/>
              </w:rPr>
            </w:pPr>
          </w:p>
        </w:tc>
      </w:tr>
      <w:tr w:rsidR="00AC1C51" w14:paraId="7A40616E" w14:textId="77777777" w:rsidTr="005C43C2">
        <w:trPr>
          <w:trHeight w:val="444"/>
        </w:trPr>
        <w:tc>
          <w:tcPr>
            <w:tcW w:w="1805" w:type="dxa"/>
          </w:tcPr>
          <w:p w14:paraId="41F2B8AC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17A36D9D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73B0CC51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609B26AD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3B27A060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</w:tr>
      <w:tr w:rsidR="00AC1C51" w14:paraId="0BA3D31C" w14:textId="77777777" w:rsidTr="005C43C2">
        <w:trPr>
          <w:trHeight w:val="472"/>
        </w:trPr>
        <w:tc>
          <w:tcPr>
            <w:tcW w:w="1805" w:type="dxa"/>
          </w:tcPr>
          <w:p w14:paraId="00DE894C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7445DEC8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37808503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587B87C0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1613AB6B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</w:tr>
      <w:tr w:rsidR="00AC1C51" w14:paraId="42887B29" w14:textId="77777777" w:rsidTr="005C43C2">
        <w:trPr>
          <w:trHeight w:val="444"/>
        </w:trPr>
        <w:tc>
          <w:tcPr>
            <w:tcW w:w="1805" w:type="dxa"/>
          </w:tcPr>
          <w:p w14:paraId="4BEB06BA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126DF593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1F72C060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104AF0A7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25FEFEFA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</w:tr>
      <w:tr w:rsidR="00AC1C51" w14:paraId="2CDE2149" w14:textId="77777777" w:rsidTr="005C43C2">
        <w:trPr>
          <w:trHeight w:val="472"/>
        </w:trPr>
        <w:tc>
          <w:tcPr>
            <w:tcW w:w="1805" w:type="dxa"/>
          </w:tcPr>
          <w:p w14:paraId="24A09611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3FA9C97E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6FA3ACE7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752D1AB7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5E66E7F9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</w:tr>
      <w:tr w:rsidR="00AC1C51" w14:paraId="37269E19" w14:textId="77777777" w:rsidTr="005C43C2">
        <w:trPr>
          <w:trHeight w:val="444"/>
        </w:trPr>
        <w:tc>
          <w:tcPr>
            <w:tcW w:w="1805" w:type="dxa"/>
          </w:tcPr>
          <w:p w14:paraId="0C44F562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4C867456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5D29E8DF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2BD7A6DA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0B28CBFF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</w:tr>
      <w:tr w:rsidR="00AC1C51" w14:paraId="3CFC29E7" w14:textId="77777777" w:rsidTr="005C43C2">
        <w:trPr>
          <w:trHeight w:val="472"/>
        </w:trPr>
        <w:tc>
          <w:tcPr>
            <w:tcW w:w="1805" w:type="dxa"/>
          </w:tcPr>
          <w:p w14:paraId="4327C55F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67CBB416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0CC8A363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0830B5F4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4FC112D4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</w:tr>
      <w:tr w:rsidR="00AC1C51" w14:paraId="0963DEDB" w14:textId="77777777" w:rsidTr="005C43C2">
        <w:trPr>
          <w:trHeight w:val="444"/>
        </w:trPr>
        <w:tc>
          <w:tcPr>
            <w:tcW w:w="1805" w:type="dxa"/>
          </w:tcPr>
          <w:p w14:paraId="7A8E77CB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4696914B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1950CF7A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4C343E02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0B3B9F88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</w:tr>
      <w:tr w:rsidR="00AC1C51" w14:paraId="35222472" w14:textId="77777777" w:rsidTr="005C43C2">
        <w:trPr>
          <w:trHeight w:val="472"/>
        </w:trPr>
        <w:tc>
          <w:tcPr>
            <w:tcW w:w="1805" w:type="dxa"/>
          </w:tcPr>
          <w:p w14:paraId="1B34F593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59BDC2FF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5FEE8C1F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5D827925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716E7241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</w:tr>
      <w:tr w:rsidR="00AC1C51" w14:paraId="1ECA6B02" w14:textId="77777777" w:rsidTr="005C43C2">
        <w:trPr>
          <w:trHeight w:val="472"/>
        </w:trPr>
        <w:tc>
          <w:tcPr>
            <w:tcW w:w="1805" w:type="dxa"/>
          </w:tcPr>
          <w:p w14:paraId="2FBE764D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38CD28F0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31A8452C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1F72757D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05120159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</w:tr>
      <w:tr w:rsidR="00AC1C51" w14:paraId="1855E60A" w14:textId="77777777" w:rsidTr="005C43C2">
        <w:trPr>
          <w:trHeight w:val="444"/>
        </w:trPr>
        <w:tc>
          <w:tcPr>
            <w:tcW w:w="1805" w:type="dxa"/>
          </w:tcPr>
          <w:p w14:paraId="6B344B1C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159" w:type="dxa"/>
          </w:tcPr>
          <w:p w14:paraId="50325114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355D594A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59372A5F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34616B15" w14:textId="77777777" w:rsidR="00AC1C51" w:rsidRDefault="00AC1C51" w:rsidP="00AC1C51">
            <w:pPr>
              <w:rPr>
                <w:rFonts w:ascii="Arial" w:hAnsi="Arial" w:cs="Arial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-451"/>
        <w:tblW w:w="9634" w:type="dxa"/>
        <w:tblLook w:val="04A0" w:firstRow="1" w:lastRow="0" w:firstColumn="1" w:lastColumn="0" w:noHBand="0" w:noVBand="1"/>
      </w:tblPr>
      <w:tblGrid>
        <w:gridCol w:w="1805"/>
        <w:gridCol w:w="1805"/>
        <w:gridCol w:w="1805"/>
        <w:gridCol w:w="1805"/>
        <w:gridCol w:w="2414"/>
      </w:tblGrid>
      <w:tr w:rsidR="00056DF6" w14:paraId="05DE757D" w14:textId="77777777" w:rsidTr="00056DF6">
        <w:trPr>
          <w:trHeight w:val="444"/>
        </w:trPr>
        <w:tc>
          <w:tcPr>
            <w:tcW w:w="1805" w:type="dxa"/>
            <w:vAlign w:val="center"/>
          </w:tcPr>
          <w:p w14:paraId="255250E3" w14:textId="77777777" w:rsidR="00056DF6" w:rsidRDefault="00056DF6" w:rsidP="00056DF6">
            <w:pPr>
              <w:jc w:val="center"/>
              <w:rPr>
                <w:rFonts w:ascii="Arial" w:hAnsi="Arial" w:cs="Arial"/>
              </w:rPr>
            </w:pP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lastRenderedPageBreak/>
              <w:t>Date</w:t>
            </w:r>
          </w:p>
        </w:tc>
        <w:tc>
          <w:tcPr>
            <w:tcW w:w="1805" w:type="dxa"/>
            <w:vAlign w:val="center"/>
          </w:tcPr>
          <w:p w14:paraId="61F5CC36" w14:textId="77777777" w:rsidR="00056DF6" w:rsidRDefault="00056DF6" w:rsidP="00056DF6">
            <w:pPr>
              <w:jc w:val="center"/>
              <w:rPr>
                <w:rFonts w:ascii="Arial" w:hAnsi="Arial" w:cs="Arial"/>
              </w:rPr>
            </w:pP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Name of ride/hack</w:t>
            </w:r>
          </w:p>
        </w:tc>
        <w:tc>
          <w:tcPr>
            <w:tcW w:w="1805" w:type="dxa"/>
            <w:vAlign w:val="center"/>
          </w:tcPr>
          <w:p w14:paraId="2DA812DA" w14:textId="77777777" w:rsidR="00056DF6" w:rsidRDefault="00056DF6" w:rsidP="00056DF6">
            <w:pPr>
              <w:jc w:val="center"/>
              <w:rPr>
                <w:rFonts w:ascii="Arial" w:hAnsi="Arial" w:cs="Arial"/>
              </w:rPr>
            </w:pP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Distance (K</w:t>
            </w:r>
            <w:r>
              <w:rPr>
                <w:rFonts w:ascii="Arial" w:hAnsi="Arial" w:cs="Arial"/>
                <w:color w:val="002060"/>
                <w:sz w:val="28"/>
                <w:szCs w:val="28"/>
              </w:rPr>
              <w:t>M</w:t>
            </w: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/</w:t>
            </w:r>
            <w:r>
              <w:rPr>
                <w:rFonts w:ascii="Arial" w:hAnsi="Arial" w:cs="Arial"/>
                <w:color w:val="002060"/>
                <w:sz w:val="28"/>
                <w:szCs w:val="28"/>
              </w:rPr>
              <w:t>M</w:t>
            </w: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iles)</w:t>
            </w:r>
          </w:p>
        </w:tc>
        <w:tc>
          <w:tcPr>
            <w:tcW w:w="1805" w:type="dxa"/>
            <w:vAlign w:val="center"/>
          </w:tcPr>
          <w:p w14:paraId="23E809DE" w14:textId="77777777" w:rsidR="00056DF6" w:rsidRDefault="00056DF6" w:rsidP="00056DF6">
            <w:pPr>
              <w:jc w:val="center"/>
              <w:rPr>
                <w:rFonts w:ascii="Arial" w:hAnsi="Arial" w:cs="Arial"/>
              </w:rPr>
            </w:pPr>
            <w:r w:rsidRPr="00AC1C51">
              <w:rPr>
                <w:rFonts w:ascii="Arial" w:hAnsi="Arial" w:cs="Arial"/>
                <w:color w:val="002060"/>
                <w:sz w:val="28"/>
                <w:szCs w:val="28"/>
              </w:rPr>
              <w:t>Pony</w:t>
            </w:r>
          </w:p>
        </w:tc>
        <w:tc>
          <w:tcPr>
            <w:tcW w:w="2414" w:type="dxa"/>
            <w:vAlign w:val="center"/>
          </w:tcPr>
          <w:p w14:paraId="17CF46DE" w14:textId="77777777" w:rsidR="00056DF6" w:rsidRDefault="00056DF6" w:rsidP="00056DF6">
            <w:pPr>
              <w:jc w:val="center"/>
              <w:rPr>
                <w:rFonts w:ascii="Arial" w:hAnsi="Arial" w:cs="Arial"/>
              </w:rPr>
            </w:pPr>
            <w:r w:rsidRPr="00AC1C51">
              <w:rPr>
                <w:rFonts w:ascii="Arial" w:hAnsi="Arial" w:cs="Arial"/>
                <w:color w:val="002060"/>
                <w:sz w:val="24"/>
                <w:szCs w:val="24"/>
              </w:rPr>
              <w:t>Total accumulated distance (KM/Miles)</w:t>
            </w:r>
          </w:p>
        </w:tc>
      </w:tr>
      <w:tr w:rsidR="00056DF6" w14:paraId="0FC2E10A" w14:textId="77777777" w:rsidTr="00056DF6">
        <w:trPr>
          <w:trHeight w:val="472"/>
        </w:trPr>
        <w:tc>
          <w:tcPr>
            <w:tcW w:w="1805" w:type="dxa"/>
          </w:tcPr>
          <w:p w14:paraId="424DF0C9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431B2796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03CA73CC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08C9057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22E39474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16C6F7F8" w14:textId="77777777" w:rsidTr="00056DF6">
        <w:trPr>
          <w:trHeight w:val="444"/>
        </w:trPr>
        <w:tc>
          <w:tcPr>
            <w:tcW w:w="1805" w:type="dxa"/>
          </w:tcPr>
          <w:p w14:paraId="423FE744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2898031B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6ABBEFC2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46E9D43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137F5405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0E2649DB" w14:textId="77777777" w:rsidTr="00056DF6">
        <w:trPr>
          <w:trHeight w:val="472"/>
        </w:trPr>
        <w:tc>
          <w:tcPr>
            <w:tcW w:w="1805" w:type="dxa"/>
          </w:tcPr>
          <w:p w14:paraId="6A23A8C0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750DCEC6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2DC279E4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18CAF254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3CBF337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798968FB" w14:textId="77777777" w:rsidTr="00056DF6">
        <w:trPr>
          <w:trHeight w:val="444"/>
        </w:trPr>
        <w:tc>
          <w:tcPr>
            <w:tcW w:w="1805" w:type="dxa"/>
          </w:tcPr>
          <w:p w14:paraId="6DEC0011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11CB7E25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46B30F8F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5E68AAAD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7068A4DB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0FB4BFC4" w14:textId="77777777" w:rsidTr="00056DF6">
        <w:trPr>
          <w:trHeight w:val="472"/>
        </w:trPr>
        <w:tc>
          <w:tcPr>
            <w:tcW w:w="1805" w:type="dxa"/>
          </w:tcPr>
          <w:p w14:paraId="278D561A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742CF317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7B76BCC7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15350F36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2F955A44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75D020C1" w14:textId="77777777" w:rsidTr="00056DF6">
        <w:trPr>
          <w:trHeight w:val="444"/>
        </w:trPr>
        <w:tc>
          <w:tcPr>
            <w:tcW w:w="1805" w:type="dxa"/>
          </w:tcPr>
          <w:p w14:paraId="242D8C9C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0277FE50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5063FB09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26A2560D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3CCBE9AB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7B4FA0B6" w14:textId="77777777" w:rsidTr="00056DF6">
        <w:trPr>
          <w:trHeight w:val="472"/>
        </w:trPr>
        <w:tc>
          <w:tcPr>
            <w:tcW w:w="1805" w:type="dxa"/>
          </w:tcPr>
          <w:p w14:paraId="4C8591EF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3B3C678C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175D4B04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7113942B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17282CE9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62DDD562" w14:textId="77777777" w:rsidTr="00056DF6">
        <w:trPr>
          <w:trHeight w:val="444"/>
        </w:trPr>
        <w:tc>
          <w:tcPr>
            <w:tcW w:w="1805" w:type="dxa"/>
          </w:tcPr>
          <w:p w14:paraId="38D55D8E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6C72D8BD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0CF1C7CB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328A7769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0513C79F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18B2F6E5" w14:textId="77777777" w:rsidTr="00056DF6">
        <w:trPr>
          <w:trHeight w:val="472"/>
        </w:trPr>
        <w:tc>
          <w:tcPr>
            <w:tcW w:w="1805" w:type="dxa"/>
          </w:tcPr>
          <w:p w14:paraId="734FFA66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5E46072D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3F8E2762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4B89B2DE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7C9FC76F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0A8EBDBD" w14:textId="77777777" w:rsidTr="00056DF6">
        <w:trPr>
          <w:trHeight w:val="444"/>
        </w:trPr>
        <w:tc>
          <w:tcPr>
            <w:tcW w:w="1805" w:type="dxa"/>
          </w:tcPr>
          <w:p w14:paraId="24B6758D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06C86B35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51C58095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20E2B40A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3421AA4B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18002306" w14:textId="77777777" w:rsidTr="00056DF6">
        <w:trPr>
          <w:trHeight w:val="472"/>
        </w:trPr>
        <w:tc>
          <w:tcPr>
            <w:tcW w:w="1805" w:type="dxa"/>
          </w:tcPr>
          <w:p w14:paraId="2111C1DF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4147430E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65E44F05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02B851FB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742DB185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03476D5C" w14:textId="77777777" w:rsidTr="00056DF6">
        <w:trPr>
          <w:trHeight w:val="444"/>
        </w:trPr>
        <w:tc>
          <w:tcPr>
            <w:tcW w:w="1805" w:type="dxa"/>
          </w:tcPr>
          <w:p w14:paraId="584C505B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02B38F39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3D8A413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7BF4CE12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79927961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6FAE7F38" w14:textId="77777777" w:rsidTr="00056DF6">
        <w:trPr>
          <w:trHeight w:val="472"/>
        </w:trPr>
        <w:tc>
          <w:tcPr>
            <w:tcW w:w="1805" w:type="dxa"/>
          </w:tcPr>
          <w:p w14:paraId="663B244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05EBD167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42CD0E7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4FB0F852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53333CC0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7BF5E275" w14:textId="77777777" w:rsidTr="00056DF6">
        <w:trPr>
          <w:trHeight w:val="472"/>
        </w:trPr>
        <w:tc>
          <w:tcPr>
            <w:tcW w:w="1805" w:type="dxa"/>
          </w:tcPr>
          <w:p w14:paraId="14536FA6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5FEEE0C9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6A3262AC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2A0050A7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6922ED4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23327CE6" w14:textId="77777777" w:rsidTr="00056DF6">
        <w:trPr>
          <w:trHeight w:val="444"/>
        </w:trPr>
        <w:tc>
          <w:tcPr>
            <w:tcW w:w="1805" w:type="dxa"/>
          </w:tcPr>
          <w:p w14:paraId="22FD93A6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75160591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68E089B4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090FAC50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39523E72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5C11BB38" w14:textId="77777777" w:rsidTr="00056DF6">
        <w:trPr>
          <w:trHeight w:val="472"/>
        </w:trPr>
        <w:tc>
          <w:tcPr>
            <w:tcW w:w="1805" w:type="dxa"/>
          </w:tcPr>
          <w:p w14:paraId="62EE431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6990CAC1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72BF428D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2E68FF67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0D1AE6B7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2ACC5A67" w14:textId="77777777" w:rsidTr="00056DF6">
        <w:trPr>
          <w:trHeight w:val="472"/>
        </w:trPr>
        <w:tc>
          <w:tcPr>
            <w:tcW w:w="1805" w:type="dxa"/>
          </w:tcPr>
          <w:p w14:paraId="2F482AC9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7E9E39E2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171F7D47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2E15CF1B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15B70F22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5215F3FE" w14:textId="77777777" w:rsidTr="00056DF6">
        <w:trPr>
          <w:trHeight w:val="472"/>
        </w:trPr>
        <w:tc>
          <w:tcPr>
            <w:tcW w:w="1805" w:type="dxa"/>
          </w:tcPr>
          <w:p w14:paraId="7CB4ED1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43F89D17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33AF606F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6A135D6F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03F466BC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2706D74B" w14:textId="77777777" w:rsidTr="00056DF6">
        <w:trPr>
          <w:trHeight w:val="472"/>
        </w:trPr>
        <w:tc>
          <w:tcPr>
            <w:tcW w:w="1805" w:type="dxa"/>
          </w:tcPr>
          <w:p w14:paraId="2F3E2BDE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7F25C042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664D914C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48CBEB0C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52050E6A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75FC6D21" w14:textId="77777777" w:rsidTr="00056DF6">
        <w:trPr>
          <w:trHeight w:val="472"/>
        </w:trPr>
        <w:tc>
          <w:tcPr>
            <w:tcW w:w="1805" w:type="dxa"/>
          </w:tcPr>
          <w:p w14:paraId="4C7E297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1F09B68A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52AC8CB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409F5EB6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3D014D3A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78A009FB" w14:textId="77777777" w:rsidTr="00056DF6">
        <w:trPr>
          <w:trHeight w:val="472"/>
        </w:trPr>
        <w:tc>
          <w:tcPr>
            <w:tcW w:w="1805" w:type="dxa"/>
          </w:tcPr>
          <w:p w14:paraId="6FF37AA1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6AB46534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259B5954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53BEB266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55CEC673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23FE672D" w14:textId="77777777" w:rsidTr="00056DF6">
        <w:trPr>
          <w:trHeight w:val="472"/>
        </w:trPr>
        <w:tc>
          <w:tcPr>
            <w:tcW w:w="1805" w:type="dxa"/>
          </w:tcPr>
          <w:p w14:paraId="2EABEB14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146632B6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2FB43ECB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30D9C0F2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2CCBDD8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6C0EE75C" w14:textId="77777777" w:rsidTr="00056DF6">
        <w:trPr>
          <w:trHeight w:val="472"/>
        </w:trPr>
        <w:tc>
          <w:tcPr>
            <w:tcW w:w="1805" w:type="dxa"/>
          </w:tcPr>
          <w:p w14:paraId="1260946D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1E2AD2D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6BE7799D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2A317160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45D734BC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0612E76B" w14:textId="77777777" w:rsidTr="00056DF6">
        <w:trPr>
          <w:trHeight w:val="472"/>
        </w:trPr>
        <w:tc>
          <w:tcPr>
            <w:tcW w:w="1805" w:type="dxa"/>
          </w:tcPr>
          <w:p w14:paraId="5F4D5385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3489EFFB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2AC841C8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5F906813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41F5999D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  <w:tr w:rsidR="00056DF6" w14:paraId="2DC9D66A" w14:textId="77777777" w:rsidTr="00056DF6">
        <w:trPr>
          <w:trHeight w:val="472"/>
        </w:trPr>
        <w:tc>
          <w:tcPr>
            <w:tcW w:w="1805" w:type="dxa"/>
          </w:tcPr>
          <w:p w14:paraId="79E42F57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41F905CE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09608A94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1805" w:type="dxa"/>
          </w:tcPr>
          <w:p w14:paraId="57B101F7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</w:tcPr>
          <w:p w14:paraId="3CA55565" w14:textId="77777777" w:rsidR="00056DF6" w:rsidRDefault="00056DF6" w:rsidP="00056DF6">
            <w:pPr>
              <w:rPr>
                <w:rFonts w:ascii="Arial" w:hAnsi="Arial" w:cs="Arial"/>
              </w:rPr>
            </w:pPr>
          </w:p>
        </w:tc>
      </w:tr>
    </w:tbl>
    <w:p w14:paraId="6859823A" w14:textId="4CE5D2EC" w:rsidR="00B633A5" w:rsidRDefault="00B633A5" w:rsidP="00B633A5">
      <w:pPr>
        <w:rPr>
          <w:rFonts w:ascii="Arial" w:hAnsi="Arial" w:cs="Arial"/>
        </w:rPr>
      </w:pPr>
    </w:p>
    <w:p w14:paraId="228DB15A" w14:textId="77777777" w:rsidR="00F86D12" w:rsidRPr="00E83DD6" w:rsidRDefault="00F86D12" w:rsidP="00E83DD6">
      <w:pPr>
        <w:spacing w:after="240" w:line="360" w:lineRule="auto"/>
        <w:rPr>
          <w:rFonts w:ascii="Arial" w:hAnsi="Arial" w:cs="Arial"/>
        </w:rPr>
      </w:pPr>
    </w:p>
    <w:sectPr w:rsidR="00F86D12" w:rsidRPr="00E83DD6" w:rsidSect="00AC1C51">
      <w:headerReference w:type="default" r:id="rId9"/>
      <w:footerReference w:type="default" r:id="rId10"/>
      <w:pgSz w:w="11906" w:h="16838"/>
      <w:pgMar w:top="2268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C9592B" w14:textId="77777777" w:rsidR="00F86D12" w:rsidRDefault="00F86D12" w:rsidP="00F86D12">
      <w:r>
        <w:separator/>
      </w:r>
    </w:p>
  </w:endnote>
  <w:endnote w:type="continuationSeparator" w:id="0">
    <w:p w14:paraId="44B54857" w14:textId="77777777" w:rsidR="00F86D12" w:rsidRDefault="00F86D12" w:rsidP="00F86D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eaming Outloud Script Pro">
    <w:charset w:val="00"/>
    <w:family w:val="script"/>
    <w:pitch w:val="variable"/>
    <w:sig w:usb0="800000EF" w:usb1="0000000A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610B13" w14:textId="09929AD5" w:rsidR="00F86D12" w:rsidRDefault="00542CA8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84A9FC4" wp14:editId="7AC3EF4B">
              <wp:simplePos x="0" y="0"/>
              <wp:positionH relativeFrom="margin">
                <wp:posOffset>5334000</wp:posOffset>
              </wp:positionH>
              <wp:positionV relativeFrom="paragraph">
                <wp:posOffset>-231775</wp:posOffset>
              </wp:positionV>
              <wp:extent cx="1219200" cy="561975"/>
              <wp:effectExtent l="0" t="0" r="19050" b="285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0" cy="561975"/>
                      </a:xfrm>
                      <a:prstGeom prst="rect">
                        <a:avLst/>
                      </a:prstGeom>
                      <a:solidFill>
                        <a:srgbClr val="00216A"/>
                      </a:solidFill>
                      <a:ln w="9525">
                        <a:solidFill>
                          <a:srgbClr val="00216A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2325D3" w14:textId="45190C38" w:rsidR="00542CA8" w:rsidRPr="00542CA8" w:rsidRDefault="00542CA8" w:rsidP="00542CA8">
                          <w:pPr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br/>
                          </w:r>
                          <w:r w:rsidRPr="00542CA8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cuk.org</w:t>
                          </w:r>
                          <w:r w:rsidRPr="00542CA8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br/>
                            <w:t>©The Pony Club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4A9FC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20pt;margin-top:-18.25pt;width:96pt;height:44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" fillcolor="#00216a" strokecolor="#00216a">
              <v:textbox>
                <w:txbxContent>
                  <w:p w14:paraId="7A2325D3" w14:textId="45190C38" w:rsidR="00542CA8" w:rsidRPr="00542CA8" w:rsidRDefault="00542CA8" w:rsidP="00542CA8">
                    <w:pPr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</w:rPr>
                      <w:br/>
                    </w:r>
                    <w:r w:rsidRPr="00542CA8">
                      <w:rPr>
                        <w:rFonts w:ascii="Arial" w:hAnsi="Arial" w:cs="Arial"/>
                        <w:sz w:val="18"/>
                        <w:szCs w:val="18"/>
                      </w:rPr>
                      <w:t>pcuk.org</w:t>
                    </w:r>
                    <w:r w:rsidRPr="00542CA8">
                      <w:rPr>
                        <w:rFonts w:ascii="Arial" w:hAnsi="Arial" w:cs="Arial"/>
                        <w:sz w:val="18"/>
                        <w:szCs w:val="18"/>
                      </w:rPr>
                      <w:br/>
                      <w:t>©The Pony Club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33ADB276" wp14:editId="1836971F">
          <wp:simplePos x="0" y="0"/>
          <wp:positionH relativeFrom="page">
            <wp:align>left</wp:align>
          </wp:positionH>
          <wp:positionV relativeFrom="paragraph">
            <wp:posOffset>-496570</wp:posOffset>
          </wp:positionV>
          <wp:extent cx="7715099" cy="1101268"/>
          <wp:effectExtent l="0" t="0" r="635" b="381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15099" cy="11012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737FA0" w14:textId="77777777" w:rsidR="00F86D12" w:rsidRDefault="00F86D12" w:rsidP="00F86D12">
      <w:r>
        <w:separator/>
      </w:r>
    </w:p>
  </w:footnote>
  <w:footnote w:type="continuationSeparator" w:id="0">
    <w:p w14:paraId="0D2C9243" w14:textId="77777777" w:rsidR="00F86D12" w:rsidRDefault="00F86D12" w:rsidP="00F86D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811EAD" w14:textId="0F9216EB" w:rsidR="00AC1C51" w:rsidRDefault="00F86D12" w:rsidP="00AC1C51">
    <w:pPr>
      <w:pStyle w:val="Header"/>
    </w:pPr>
    <w:r w:rsidRPr="00AC1C51">
      <w:rPr>
        <w:rFonts w:ascii="Arial" w:hAnsi="Arial" w:cs="Arial"/>
        <w:noProof/>
        <w:color w:val="002060"/>
        <w:sz w:val="36"/>
        <w:szCs w:val="36"/>
      </w:rPr>
      <w:drawing>
        <wp:anchor distT="0" distB="0" distL="114300" distR="114300" simplePos="0" relativeHeight="251658240" behindDoc="0" locked="0" layoutInCell="1" allowOverlap="1" wp14:anchorId="045465F8" wp14:editId="7285F150">
          <wp:simplePos x="0" y="0"/>
          <wp:positionH relativeFrom="column">
            <wp:posOffset>4400550</wp:posOffset>
          </wp:positionH>
          <wp:positionV relativeFrom="paragraph">
            <wp:posOffset>-106680</wp:posOffset>
          </wp:positionV>
          <wp:extent cx="1809750" cy="656854"/>
          <wp:effectExtent l="0" t="0" r="0" b="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750" cy="6568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8707867" w14:textId="77777777" w:rsidR="00F86D12" w:rsidRDefault="00F86D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5859AD"/>
    <w:multiLevelType w:val="hybridMultilevel"/>
    <w:tmpl w:val="4FC4A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3788D"/>
    <w:multiLevelType w:val="hybridMultilevel"/>
    <w:tmpl w:val="F152A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D572CA"/>
    <w:multiLevelType w:val="hybridMultilevel"/>
    <w:tmpl w:val="05D871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2232CA8"/>
    <w:multiLevelType w:val="hybridMultilevel"/>
    <w:tmpl w:val="E10A00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AA50F11"/>
    <w:multiLevelType w:val="hybridMultilevel"/>
    <w:tmpl w:val="A0EC0A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98362F"/>
    <w:multiLevelType w:val="hybridMultilevel"/>
    <w:tmpl w:val="7AE410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47397D"/>
    <w:multiLevelType w:val="hybridMultilevel"/>
    <w:tmpl w:val="E8A81C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5515974">
    <w:abstractNumId w:val="1"/>
  </w:num>
  <w:num w:numId="2" w16cid:durableId="292105385">
    <w:abstractNumId w:val="2"/>
  </w:num>
  <w:num w:numId="3" w16cid:durableId="1732266919">
    <w:abstractNumId w:val="6"/>
  </w:num>
  <w:num w:numId="4" w16cid:durableId="913704278">
    <w:abstractNumId w:val="5"/>
  </w:num>
  <w:num w:numId="5" w16cid:durableId="1101609884">
    <w:abstractNumId w:val="0"/>
  </w:num>
  <w:num w:numId="6" w16cid:durableId="1507668143">
    <w:abstractNumId w:val="3"/>
  </w:num>
  <w:num w:numId="7" w16cid:durableId="2641172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tjAxMDQ0NrY0MjFX0lEKTi0uzszPAykwrAUAWEqJuCwAAAA="/>
  </w:docVars>
  <w:rsids>
    <w:rsidRoot w:val="00F86D12"/>
    <w:rsid w:val="00056DF6"/>
    <w:rsid w:val="000B209C"/>
    <w:rsid w:val="00422311"/>
    <w:rsid w:val="00542CA8"/>
    <w:rsid w:val="005C43C2"/>
    <w:rsid w:val="006B1204"/>
    <w:rsid w:val="007E10F1"/>
    <w:rsid w:val="00915D09"/>
    <w:rsid w:val="00AC1C51"/>
    <w:rsid w:val="00B633A5"/>
    <w:rsid w:val="00BE1085"/>
    <w:rsid w:val="00CA74D8"/>
    <w:rsid w:val="00CE4025"/>
    <w:rsid w:val="00E66B7E"/>
    <w:rsid w:val="00E806AB"/>
    <w:rsid w:val="00E83DD6"/>
    <w:rsid w:val="00F86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5895830"/>
  <w15:chartTrackingRefBased/>
  <w15:docId w15:val="{9EE67FEB-160C-44CD-A280-94973540B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DD6"/>
    <w:pPr>
      <w:spacing w:after="0" w:line="240" w:lineRule="auto"/>
    </w:pPr>
    <w:rPr>
      <w:rFonts w:eastAsiaTheme="minorEastAsia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1C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12"/>
  </w:style>
  <w:style w:type="paragraph" w:styleId="Footer">
    <w:name w:val="footer"/>
    <w:basedOn w:val="Normal"/>
    <w:link w:val="FooterChar"/>
    <w:uiPriority w:val="99"/>
    <w:unhideWhenUsed/>
    <w:rsid w:val="00F86D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12"/>
  </w:style>
  <w:style w:type="paragraph" w:styleId="ListParagraph">
    <w:name w:val="List Paragraph"/>
    <w:basedOn w:val="Normal"/>
    <w:uiPriority w:val="34"/>
    <w:qFormat/>
    <w:rsid w:val="00E83DD6"/>
    <w:pPr>
      <w:ind w:left="720"/>
      <w:contextualSpacing/>
    </w:pPr>
  </w:style>
  <w:style w:type="table" w:styleId="TableGrid">
    <w:name w:val="Table Grid"/>
    <w:basedOn w:val="TableNormal"/>
    <w:rsid w:val="00AC1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1C5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character" w:styleId="Hyperlink">
    <w:name w:val="Hyperlink"/>
    <w:basedOn w:val="DefaultParagraphFont"/>
    <w:uiPriority w:val="99"/>
    <w:unhideWhenUsed/>
    <w:rsid w:val="00056D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6D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durance@pcuk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5641BF-F196-4433-BFD1-039A6C60E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Tompkinson</dc:creator>
  <cp:keywords/>
  <dc:description/>
  <cp:lastModifiedBy>Annabel Stanley</cp:lastModifiedBy>
  <cp:revision>2</cp:revision>
  <cp:lastPrinted>2023-02-23T09:47:00Z</cp:lastPrinted>
  <dcterms:created xsi:type="dcterms:W3CDTF">2024-04-23T14:10:00Z</dcterms:created>
  <dcterms:modified xsi:type="dcterms:W3CDTF">2024-04-23T14:10:00Z</dcterms:modified>
</cp:coreProperties>
</file>